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3519950A" w:rsidR="00E63D9A" w:rsidRPr="000D62D8" w:rsidRDefault="00DC0DA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ullah Jamali 202104080</w:t>
            </w:r>
          </w:p>
          <w:p w14:paraId="08D64E6D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17633227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DC0DAC">
              <w:rPr>
                <w:bCs/>
                <w:color w:val="auto"/>
                <w:sz w:val="24"/>
                <w:szCs w:val="24"/>
              </w:rPr>
              <w:t>aj2104080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 student2@student.qu.edu.qa; student3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86DCB1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1C77DCC4" w:rsidR="00982D13" w:rsidRPr="00D0356C" w:rsidRDefault="00DC0DAC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00" w:type="dxa"/>
          </w:tcPr>
          <w:p w14:paraId="6393AE9E" w14:textId="35079AD9" w:rsidR="00982D13" w:rsidRPr="00D0356C" w:rsidRDefault="00DC0DAC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260" w:type="dxa"/>
          </w:tcPr>
          <w:p w14:paraId="339EC6D4" w14:textId="5A56FE24" w:rsidR="00982D13" w:rsidRPr="00D0356C" w:rsidRDefault="00DC0DAC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5147EC7D" w14:textId="77777777" w:rsidR="00982D13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25C08625" w:rsidR="00DC0DAC" w:rsidRPr="00DC0DAC" w:rsidRDefault="00DC0DAC" w:rsidP="00DC0DA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3FB06A2A" w:rsidR="00982D13" w:rsidRPr="00D0356C" w:rsidRDefault="00DC0DAC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260" w:type="dxa"/>
          </w:tcPr>
          <w:p w14:paraId="2A727741" w14:textId="5EE59BB8" w:rsidR="00982D13" w:rsidRPr="00D0356C" w:rsidRDefault="00DC0DAC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 w:hint="cs"/>
                <w:sz w:val="20"/>
                <w:szCs w:val="20"/>
                <w:rtl/>
                <w:lang w:bidi="ar-QA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03007AD4" w14:textId="027788E9" w:rsidR="00FC693E" w:rsidRDefault="00FC693E" w:rsidP="00FC693E">
      <w:r>
        <w:t xml:space="preserve">Login: </w:t>
      </w:r>
      <w:r w:rsidRPr="00FC693E">
        <w:t xml:space="preserve">Once a user is logged in, they will be redirected </w:t>
      </w:r>
      <w:proofErr w:type="spellStart"/>
      <w:proofErr w:type="gramStart"/>
      <w:r w:rsidRPr="00FC693E">
        <w:t>to</w:t>
      </w:r>
      <w:r>
        <w:t>”their</w:t>
      </w:r>
      <w:proofErr w:type="spellEnd"/>
      <w:proofErr w:type="gramEnd"/>
      <w:r>
        <w:t>”</w:t>
      </w:r>
      <w:r w:rsidRPr="00FC693E">
        <w:t xml:space="preserve"> main page.</w:t>
      </w:r>
    </w:p>
    <w:p w14:paraId="3663CA4C" w14:textId="7CADB642" w:rsidR="00FC693E" w:rsidRDefault="00FC693E" w:rsidP="00FC693E">
      <w:r>
        <w:t>Login Screen:</w:t>
      </w:r>
    </w:p>
    <w:p w14:paraId="11C2B08D" w14:textId="07ED711E" w:rsidR="00FC693E" w:rsidRDefault="00FC693E" w:rsidP="00FC693E">
      <w:r w:rsidRPr="00FC693E">
        <w:lastRenderedPageBreak/>
        <w:drawing>
          <wp:inline distT="0" distB="0" distL="0" distR="0" wp14:anchorId="3B193DCD" wp14:editId="373ADF45">
            <wp:extent cx="6858000" cy="3228340"/>
            <wp:effectExtent l="0" t="0" r="0" b="0"/>
            <wp:docPr id="7722055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205509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B9E62" w14:textId="3B6F3299" w:rsidR="00FC693E" w:rsidRDefault="00FC693E" w:rsidP="00FC693E">
      <w:r>
        <w:tab/>
      </w:r>
      <w:r>
        <w:tab/>
        <w:t>*Admin after he logs in:</w:t>
      </w:r>
    </w:p>
    <w:p w14:paraId="54212D76" w14:textId="5C72FEA2" w:rsidR="00FC693E" w:rsidRDefault="00FC693E" w:rsidP="00FC693E">
      <w:r w:rsidRPr="00FC693E">
        <w:drawing>
          <wp:inline distT="0" distB="0" distL="0" distR="0" wp14:anchorId="429F7A8C" wp14:editId="05DC68DF">
            <wp:extent cx="6858000" cy="3193415"/>
            <wp:effectExtent l="0" t="0" r="0" b="6985"/>
            <wp:docPr id="4403409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340985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914EA" w14:textId="77777777" w:rsidR="00FC693E" w:rsidRDefault="00FC693E" w:rsidP="00FC693E"/>
    <w:p w14:paraId="3E6F17FB" w14:textId="42235C89" w:rsidR="00FC693E" w:rsidRDefault="00FC693E" w:rsidP="00FC693E">
      <w:pPr>
        <w:ind w:left="0" w:firstLine="0"/>
      </w:pPr>
      <w:r>
        <w:t>Instructor After he logs in:</w:t>
      </w:r>
    </w:p>
    <w:p w14:paraId="1850E039" w14:textId="3BA79308" w:rsidR="00FC693E" w:rsidRDefault="00FC693E" w:rsidP="00FC693E">
      <w:pPr>
        <w:ind w:left="0" w:firstLine="0"/>
      </w:pPr>
      <w:r>
        <w:lastRenderedPageBreak/>
        <w:tab/>
      </w:r>
      <w:r w:rsidRPr="00FC693E">
        <w:drawing>
          <wp:inline distT="0" distB="0" distL="0" distR="0" wp14:anchorId="26C06656" wp14:editId="19622A41">
            <wp:extent cx="6858000" cy="3204845"/>
            <wp:effectExtent l="0" t="0" r="0" b="0"/>
            <wp:docPr id="7937310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731044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F09BD" w14:textId="77777777" w:rsidR="00FC693E" w:rsidRDefault="00FC693E" w:rsidP="00FC693E">
      <w:pPr>
        <w:ind w:left="0" w:firstLine="0"/>
      </w:pPr>
    </w:p>
    <w:p w14:paraId="48F1D514" w14:textId="593D8A30" w:rsidR="00FC693E" w:rsidRDefault="00FC693E" w:rsidP="00FC693E">
      <w:pPr>
        <w:ind w:left="0" w:firstLine="0"/>
      </w:pPr>
      <w:r>
        <w:t xml:space="preserve">Student after he logs in: </w:t>
      </w:r>
    </w:p>
    <w:p w14:paraId="65849CCD" w14:textId="2EED590C" w:rsidR="00FC693E" w:rsidRDefault="00FC693E" w:rsidP="00FC693E">
      <w:pPr>
        <w:ind w:left="0" w:firstLine="0"/>
      </w:pPr>
      <w:r>
        <w:tab/>
      </w:r>
      <w:r w:rsidRPr="00FC693E">
        <w:drawing>
          <wp:inline distT="0" distB="0" distL="0" distR="0" wp14:anchorId="627DECF6" wp14:editId="725262E0">
            <wp:extent cx="6858000" cy="3211195"/>
            <wp:effectExtent l="0" t="0" r="0" b="8255"/>
            <wp:docPr id="18713738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373884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D3B8" w14:textId="77777777" w:rsidR="00FC693E" w:rsidRDefault="00FC693E" w:rsidP="00FC693E"/>
    <w:p w14:paraId="3E74FA7B" w14:textId="77777777" w:rsidR="00FC693E" w:rsidRPr="00FC693E" w:rsidRDefault="00FC693E" w:rsidP="00FC693E"/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18013A10" w14:textId="7D692093" w:rsidR="00FC693E" w:rsidRDefault="00FC693E" w:rsidP="00FC693E">
      <w:r>
        <w:t xml:space="preserve">Here in use case 2 as we can see we can search for classes, when we search “pr” the programming class </w:t>
      </w:r>
      <w:proofErr w:type="gramStart"/>
      <w:r>
        <w:t>shows :</w:t>
      </w:r>
      <w:proofErr w:type="gramEnd"/>
      <w:r>
        <w:t xml:space="preserve"> </w:t>
      </w:r>
      <w:r w:rsidRPr="00FC693E">
        <w:drawing>
          <wp:inline distT="0" distB="0" distL="0" distR="0" wp14:anchorId="4513A444" wp14:editId="4A1B188C">
            <wp:extent cx="6858000" cy="3364865"/>
            <wp:effectExtent l="0" t="0" r="0" b="6985"/>
            <wp:docPr id="12035538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553806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E4F11" w14:textId="77777777" w:rsidR="00FC693E" w:rsidRDefault="00FC693E" w:rsidP="00FC693E"/>
    <w:p w14:paraId="347999FE" w14:textId="2CECAAFF" w:rsidR="00FC693E" w:rsidRPr="00FC693E" w:rsidRDefault="005C4B5B" w:rsidP="00FC693E">
      <w:r>
        <w:t xml:space="preserve">And as seen before, when student logged </w:t>
      </w:r>
      <w:proofErr w:type="gramStart"/>
      <w:r>
        <w:t>in ,</w:t>
      </w:r>
      <w:proofErr w:type="gramEnd"/>
      <w:r>
        <w:t xml:space="preserve"> cards that show are the ones that are available for him only or the one he finished</w:t>
      </w:r>
      <w:proofErr w:type="gramStart"/>
      <w:r>
        <w:t>…..</w:t>
      </w:r>
      <w:proofErr w:type="gramEnd"/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62F2AB6F" w14:textId="3FAE6201" w:rsidR="005C4B5B" w:rsidRDefault="005C4B5B" w:rsidP="005C4B5B">
      <w:r w:rsidRPr="005C4B5B">
        <w:drawing>
          <wp:inline distT="0" distB="0" distL="0" distR="0" wp14:anchorId="1FF28B38" wp14:editId="3464BA79">
            <wp:extent cx="5301501" cy="2367022"/>
            <wp:effectExtent l="0" t="0" r="0" b="0"/>
            <wp:docPr id="8943394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339464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16178" cy="237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3DE04" w14:textId="145D9150" w:rsidR="005C4B5B" w:rsidRDefault="005C4B5B" w:rsidP="005C4B5B">
      <w:r w:rsidRPr="005C4B5B">
        <w:lastRenderedPageBreak/>
        <w:drawing>
          <wp:inline distT="0" distB="0" distL="0" distR="0" wp14:anchorId="649C61BB" wp14:editId="5E5E4190">
            <wp:extent cx="1857737" cy="2255501"/>
            <wp:effectExtent l="0" t="0" r="0" b="0"/>
            <wp:docPr id="1954057554" name="Picture 1" descr="A pink card with black and yellow text and a black rectangle with a black rectangle with a red butt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057554" name="Picture 1" descr="A pink card with black and yellow text and a black rectangle with a black rectangle with a red button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63951" cy="226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8DC79" w14:textId="7F3EE8C8" w:rsidR="005C4B5B" w:rsidRDefault="005C4B5B" w:rsidP="005C4B5B">
      <w:r>
        <w:t xml:space="preserve">Now when I click on register, then it will be like this, now the admin should accept it </w:t>
      </w:r>
      <w:proofErr w:type="gramStart"/>
      <w:r>
        <w:t>to  be</w:t>
      </w:r>
      <w:proofErr w:type="gramEnd"/>
      <w:r>
        <w:t xml:space="preserve"> registered</w:t>
      </w:r>
    </w:p>
    <w:p w14:paraId="4915AE66" w14:textId="77777777" w:rsidR="005C4B5B" w:rsidRDefault="005C4B5B" w:rsidP="005C4B5B"/>
    <w:p w14:paraId="7237988E" w14:textId="77777777" w:rsidR="005C4B5B" w:rsidRDefault="005C4B5B" w:rsidP="005C4B5B">
      <w:r>
        <w:t xml:space="preserve">And now when we </w:t>
      </w:r>
      <w:proofErr w:type="gramStart"/>
      <w:r>
        <w:t>logout</w:t>
      </w:r>
      <w:proofErr w:type="gramEnd"/>
      <w:r>
        <w:t xml:space="preserve"> and go to the admin side, this will appear then he can approve the class </w:t>
      </w:r>
    </w:p>
    <w:p w14:paraId="0E9F92D2" w14:textId="460613EF" w:rsidR="005C4B5B" w:rsidRDefault="005C4B5B" w:rsidP="005C4B5B">
      <w:r w:rsidRPr="005C4B5B">
        <w:drawing>
          <wp:inline distT="0" distB="0" distL="0" distR="0" wp14:anchorId="67B70C3E" wp14:editId="1FA73654">
            <wp:extent cx="1105382" cy="1475324"/>
            <wp:effectExtent l="0" t="0" r="0" b="0"/>
            <wp:docPr id="106480530" name="Picture 1" descr="A pink card with black text and blue and yellow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80530" name="Picture 1" descr="A pink card with black text and blue and yellow logo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28769" cy="150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4B5B">
        <w:drawing>
          <wp:inline distT="0" distB="0" distL="0" distR="0" wp14:anchorId="0F4AAB4A" wp14:editId="6A0538D5">
            <wp:extent cx="3860157" cy="3043090"/>
            <wp:effectExtent l="0" t="0" r="7620" b="5080"/>
            <wp:docPr id="14530850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085089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61751" cy="3044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A0EC9" w14:textId="77777777" w:rsidR="005C4B5B" w:rsidRDefault="005C4B5B" w:rsidP="005C4B5B"/>
    <w:p w14:paraId="04E43014" w14:textId="58809055" w:rsidR="005C4B5B" w:rsidRDefault="005C4B5B" w:rsidP="005C4B5B">
      <w:r>
        <w:t xml:space="preserve">And now when the student </w:t>
      </w:r>
      <w:proofErr w:type="gramStart"/>
      <w:r>
        <w:t>log</w:t>
      </w:r>
      <w:proofErr w:type="gramEnd"/>
      <w:r>
        <w:t xml:space="preserve"> back in this card will appear (the class will be registered) as shown above</w:t>
      </w:r>
    </w:p>
    <w:p w14:paraId="16243C17" w14:textId="77777777" w:rsidR="005C4B5B" w:rsidRDefault="005C4B5B" w:rsidP="005C4B5B"/>
    <w:p w14:paraId="4C2903E4" w14:textId="77777777" w:rsidR="005C4B5B" w:rsidRPr="005C4B5B" w:rsidRDefault="005C4B5B" w:rsidP="005C4B5B"/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3BEB4E31" w14:textId="77777777" w:rsidR="005C4B5B" w:rsidRDefault="005C4B5B" w:rsidP="005C4B5B"/>
    <w:p w14:paraId="63CA5645" w14:textId="3A8605FF" w:rsidR="005C4B5B" w:rsidRDefault="005C4B5B" w:rsidP="005C4B5B">
      <w:r>
        <w:t xml:space="preserve">Learning path: </w:t>
      </w:r>
    </w:p>
    <w:p w14:paraId="31447380" w14:textId="1F80F70B" w:rsidR="005C4B5B" w:rsidRDefault="005C4B5B" w:rsidP="005C4B5B">
      <w:r w:rsidRPr="005C4B5B">
        <w:lastRenderedPageBreak/>
        <w:drawing>
          <wp:inline distT="0" distB="0" distL="0" distR="0" wp14:anchorId="31922B8D" wp14:editId="7F758165">
            <wp:extent cx="5364866" cy="2440517"/>
            <wp:effectExtent l="0" t="0" r="7620" b="0"/>
            <wp:docPr id="7449099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909919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67086" cy="244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7EE6C" w14:textId="77777777" w:rsidR="005C4B5B" w:rsidRDefault="005C4B5B" w:rsidP="005C4B5B"/>
    <w:p w14:paraId="53BD99AC" w14:textId="77777777" w:rsidR="005C4B5B" w:rsidRDefault="005C4B5B" w:rsidP="005C4B5B"/>
    <w:p w14:paraId="6A18606F" w14:textId="45537978" w:rsidR="005C4B5B" w:rsidRDefault="005C4B5B" w:rsidP="005C4B5B">
      <w:proofErr w:type="gramStart"/>
      <w:r>
        <w:t>When  I</w:t>
      </w:r>
      <w:proofErr w:type="gramEnd"/>
      <w:r>
        <w:t xml:space="preserve"> click course completed this will show:</w:t>
      </w:r>
    </w:p>
    <w:p w14:paraId="5C4CD2D6" w14:textId="426C6D47" w:rsidR="005C4B5B" w:rsidRDefault="005C4B5B" w:rsidP="005C4B5B">
      <w:r w:rsidRPr="005C4B5B">
        <w:drawing>
          <wp:inline distT="0" distB="0" distL="0" distR="0" wp14:anchorId="54A908FE" wp14:editId="09B1F664">
            <wp:extent cx="4522011" cy="2471195"/>
            <wp:effectExtent l="0" t="0" r="0" b="5715"/>
            <wp:docPr id="1964867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86763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28387" cy="247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6BBEB" w14:textId="77777777" w:rsidR="00F617E5" w:rsidRDefault="00F617E5" w:rsidP="00F617E5">
      <w:pPr>
        <w:ind w:left="0" w:firstLine="0"/>
      </w:pPr>
    </w:p>
    <w:p w14:paraId="3F8E987A" w14:textId="31199F95" w:rsidR="00F617E5" w:rsidRDefault="00F617E5" w:rsidP="005C4B5B">
      <w:r w:rsidRPr="00F617E5">
        <w:drawing>
          <wp:inline distT="0" distB="0" distL="0" distR="0" wp14:anchorId="7C197585" wp14:editId="410A17CB">
            <wp:extent cx="4309829" cy="2314937"/>
            <wp:effectExtent l="0" t="0" r="0" b="9525"/>
            <wp:docPr id="1451675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67533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13816" cy="2317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2619F" w14:textId="2E295B84" w:rsidR="00F617E5" w:rsidRDefault="00F617E5" w:rsidP="005C4B5B">
      <w:r>
        <w:t xml:space="preserve">And here </w:t>
      </w:r>
      <w:proofErr w:type="gramStart"/>
      <w:r>
        <w:t>is</w:t>
      </w:r>
      <w:proofErr w:type="gramEnd"/>
      <w:r>
        <w:t xml:space="preserve"> the current courses as shown above, and now when I click pending nothing will show </w:t>
      </w:r>
      <w:proofErr w:type="spellStart"/>
      <w:r>
        <w:t>cuz</w:t>
      </w:r>
      <w:proofErr w:type="spellEnd"/>
      <w:r>
        <w:t xml:space="preserve"> there is no pending course:</w:t>
      </w:r>
    </w:p>
    <w:p w14:paraId="76AAAEE9" w14:textId="7F58CC5A" w:rsidR="00F617E5" w:rsidRPr="005C4B5B" w:rsidRDefault="00F617E5" w:rsidP="005C4B5B">
      <w:r w:rsidRPr="00F617E5">
        <w:lastRenderedPageBreak/>
        <w:drawing>
          <wp:inline distT="0" distB="0" distL="0" distR="0" wp14:anchorId="0CA4881E" wp14:editId="7B6422DF">
            <wp:extent cx="4548851" cy="1953058"/>
            <wp:effectExtent l="0" t="0" r="4445" b="9525"/>
            <wp:docPr id="2981942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94275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50333" cy="1953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0B75A1C4" w14:textId="77777777" w:rsidR="00F617E5" w:rsidRPr="00F617E5" w:rsidRDefault="00F617E5" w:rsidP="00F617E5"/>
    <w:p w14:paraId="49920C3E" w14:textId="40F25072" w:rsidR="00D11D30" w:rsidRDefault="00F617E5" w:rsidP="00D11D30">
      <w:r>
        <w:t>When admin logs in, he can see the courses and approve what he wants</w:t>
      </w:r>
    </w:p>
    <w:p w14:paraId="77B2CDF0" w14:textId="25B7254B" w:rsidR="00F617E5" w:rsidRDefault="00F617E5" w:rsidP="00D11D30">
      <w:r>
        <w:t>*Before:</w:t>
      </w:r>
    </w:p>
    <w:p w14:paraId="7188E5FE" w14:textId="1C50BF53" w:rsidR="00F617E5" w:rsidRDefault="00F617E5" w:rsidP="00D11D30">
      <w:r w:rsidRPr="00F617E5">
        <w:drawing>
          <wp:inline distT="0" distB="0" distL="0" distR="0" wp14:anchorId="60C89CE1" wp14:editId="79F44239">
            <wp:extent cx="3232156" cy="2089230"/>
            <wp:effectExtent l="0" t="0" r="6350" b="6350"/>
            <wp:docPr id="540211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21130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35827" cy="2091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08B08" w14:textId="23DC750A" w:rsidR="00F617E5" w:rsidRDefault="00F617E5" w:rsidP="00D11D30">
      <w:proofErr w:type="gramStart"/>
      <w:r>
        <w:t>After :</w:t>
      </w:r>
      <w:proofErr w:type="gramEnd"/>
    </w:p>
    <w:p w14:paraId="433E2593" w14:textId="27E7E09C" w:rsidR="00F617E5" w:rsidRDefault="00F617E5" w:rsidP="00D11D30">
      <w:r w:rsidRPr="00F617E5">
        <w:drawing>
          <wp:inline distT="0" distB="0" distL="0" distR="0" wp14:anchorId="05A09844" wp14:editId="2B3EB906">
            <wp:extent cx="2908439" cy="1794076"/>
            <wp:effectExtent l="0" t="0" r="6350" b="0"/>
            <wp:docPr id="156480668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806682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18316" cy="1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23323" w14:textId="07CFA301" w:rsidR="00F617E5" w:rsidRDefault="00F617E5" w:rsidP="00D11D30">
      <w:r>
        <w:t>Now it will appear in the student side as shown:</w:t>
      </w:r>
    </w:p>
    <w:p w14:paraId="61E77437" w14:textId="2BB009CD" w:rsidR="00F617E5" w:rsidRDefault="00523C64" w:rsidP="00D11D30">
      <w:r w:rsidRPr="00523C64">
        <w:lastRenderedPageBreak/>
        <w:drawing>
          <wp:inline distT="0" distB="0" distL="0" distR="0" wp14:anchorId="1B74CDB9" wp14:editId="4E9E17D6">
            <wp:extent cx="2251276" cy="1893570"/>
            <wp:effectExtent l="0" t="0" r="0" b="0"/>
            <wp:docPr id="76370749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707492" name="Picture 1" descr="A screenshot of a computer&#10;&#10;AI-generated content may be incorrect."/>
                    <pic:cNvPicPr/>
                  </pic:nvPicPr>
                  <pic:blipFill rotWithShape="1">
                    <a:blip r:embed="rId26"/>
                    <a:srcRect r="34159"/>
                    <a:stretch/>
                  </pic:blipFill>
                  <pic:spPr bwMode="auto">
                    <a:xfrm>
                      <a:off x="0" y="0"/>
                      <a:ext cx="2253580" cy="1895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BD0084" w14:textId="77777777" w:rsidR="00F617E5" w:rsidRDefault="00F617E5" w:rsidP="00D11D30"/>
    <w:p w14:paraId="4F41AD06" w14:textId="77777777" w:rsidR="00F617E5" w:rsidRDefault="00F617E5" w:rsidP="00D11D30"/>
    <w:p w14:paraId="4576F3BC" w14:textId="50998A91" w:rsidR="00F617E5" w:rsidRDefault="00F617E5" w:rsidP="00D11D30">
      <w:r>
        <w:t xml:space="preserve">He can create </w:t>
      </w:r>
      <w:proofErr w:type="gramStart"/>
      <w:r>
        <w:t>classes :</w:t>
      </w:r>
      <w:proofErr w:type="gramEnd"/>
    </w:p>
    <w:p w14:paraId="334869EB" w14:textId="7369ADCE" w:rsidR="00F617E5" w:rsidRDefault="00F617E5" w:rsidP="00D11D30">
      <w:r w:rsidRPr="00F617E5">
        <w:drawing>
          <wp:inline distT="0" distB="0" distL="0" distR="0" wp14:anchorId="383DAFCC" wp14:editId="54A7AAA9">
            <wp:extent cx="3333509" cy="1573231"/>
            <wp:effectExtent l="0" t="0" r="635" b="8255"/>
            <wp:docPr id="1901412759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412759" name="Picture 1" descr="A screenshot of a computer screen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39606" cy="157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8FDBE" w14:textId="77777777" w:rsidR="00F617E5" w:rsidRDefault="00F617E5" w:rsidP="00D11D30"/>
    <w:p w14:paraId="44A7C15C" w14:textId="676172E7" w:rsidR="00F617E5" w:rsidRDefault="00F617E5" w:rsidP="00D11D30">
      <w:r>
        <w:t xml:space="preserve">When </w:t>
      </w:r>
      <w:proofErr w:type="gramStart"/>
      <w:r>
        <w:t>create</w:t>
      </w:r>
      <w:proofErr w:type="gramEnd"/>
      <w:r>
        <w:t xml:space="preserve"> classes clicked this window appears:</w:t>
      </w:r>
    </w:p>
    <w:p w14:paraId="3282185B" w14:textId="499B9BE2" w:rsidR="00F617E5" w:rsidRDefault="00F617E5" w:rsidP="00D11D30">
      <w:r w:rsidRPr="00F617E5">
        <w:drawing>
          <wp:inline distT="0" distB="0" distL="0" distR="0" wp14:anchorId="71B7F781" wp14:editId="07D1A69C">
            <wp:extent cx="3560440" cy="4161099"/>
            <wp:effectExtent l="0" t="0" r="2540" b="0"/>
            <wp:docPr id="21061595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159544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65341" cy="416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D5779" w14:textId="77777777" w:rsidR="00F617E5" w:rsidRDefault="00F617E5" w:rsidP="00D11D30"/>
    <w:p w14:paraId="30327456" w14:textId="2525D312" w:rsidR="00F617E5" w:rsidRDefault="00F617E5" w:rsidP="00F617E5">
      <w:r>
        <w:t>Here after filling:</w:t>
      </w:r>
    </w:p>
    <w:p w14:paraId="423C8AD5" w14:textId="76B2FC60" w:rsidR="00F617E5" w:rsidRDefault="00F617E5" w:rsidP="00F617E5">
      <w:r w:rsidRPr="00F617E5">
        <w:drawing>
          <wp:inline distT="0" distB="0" distL="0" distR="0" wp14:anchorId="4B88E663" wp14:editId="4E95404B">
            <wp:extent cx="1828995" cy="2725838"/>
            <wp:effectExtent l="0" t="0" r="0" b="0"/>
            <wp:docPr id="20447481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748169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30537" cy="2728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14490" w14:textId="77777777" w:rsidR="00F617E5" w:rsidRDefault="00F617E5" w:rsidP="00F617E5"/>
    <w:p w14:paraId="43FD4C60" w14:textId="26033AD5" w:rsidR="00F617E5" w:rsidRDefault="00F617E5" w:rsidP="00F617E5">
      <w:r>
        <w:t xml:space="preserve">Now we have </w:t>
      </w:r>
      <w:proofErr w:type="gramStart"/>
      <w:r>
        <w:t>it ,</w:t>
      </w:r>
      <w:proofErr w:type="gramEnd"/>
      <w:r>
        <w:t xml:space="preserve"> we can edit and delete and here when we click </w:t>
      </w:r>
      <w:proofErr w:type="gramStart"/>
      <w:r>
        <w:t>edit ,</w:t>
      </w:r>
      <w:proofErr w:type="gramEnd"/>
      <w:r>
        <w:t xml:space="preserve"> the form will appear with its information:</w:t>
      </w:r>
    </w:p>
    <w:p w14:paraId="1F5BD7BE" w14:textId="5FCD0E71" w:rsidR="00F617E5" w:rsidRDefault="00F617E5" w:rsidP="00F617E5">
      <w:r w:rsidRPr="00F617E5">
        <w:drawing>
          <wp:inline distT="0" distB="0" distL="0" distR="0" wp14:anchorId="58AFEF39" wp14:editId="516C3AEB">
            <wp:extent cx="3943900" cy="1362265"/>
            <wp:effectExtent l="0" t="0" r="0" b="9525"/>
            <wp:docPr id="160603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03613" name="Picture 1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F5556" w14:textId="1AA98843" w:rsidR="00F617E5" w:rsidRDefault="00F617E5" w:rsidP="00F617E5">
      <w:pPr>
        <w:rPr>
          <w:b/>
          <w:bCs/>
        </w:rPr>
      </w:pPr>
      <w:r w:rsidRPr="00F617E5">
        <w:drawing>
          <wp:inline distT="0" distB="0" distL="0" distR="0" wp14:anchorId="74DD2AF7" wp14:editId="63C633B4">
            <wp:extent cx="1828995" cy="2725838"/>
            <wp:effectExtent l="0" t="0" r="0" b="0"/>
            <wp:docPr id="7274787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748169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30537" cy="2728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76A79" w14:textId="77777777" w:rsidR="00523C64" w:rsidRDefault="00523C64" w:rsidP="00F617E5">
      <w:pPr>
        <w:rPr>
          <w:b/>
          <w:bCs/>
        </w:rPr>
      </w:pPr>
    </w:p>
    <w:p w14:paraId="5260D0DD" w14:textId="6B1D9835" w:rsidR="00523C64" w:rsidRDefault="00523C64" w:rsidP="00F617E5">
      <w:pPr>
        <w:rPr>
          <w:b/>
          <w:bCs/>
        </w:rPr>
      </w:pPr>
      <w:r>
        <w:rPr>
          <w:b/>
          <w:bCs/>
        </w:rPr>
        <w:t>And when deleted it will disappear…</w:t>
      </w:r>
    </w:p>
    <w:p w14:paraId="682DE83F" w14:textId="5F12668A" w:rsidR="00523C64" w:rsidRDefault="00523C64" w:rsidP="00F617E5">
      <w:pPr>
        <w:rPr>
          <w:b/>
          <w:bCs/>
        </w:rPr>
      </w:pPr>
      <w:r>
        <w:rPr>
          <w:b/>
          <w:bCs/>
        </w:rPr>
        <w:t xml:space="preserve"> But here is a picture of the class when approved and </w:t>
      </w:r>
      <w:proofErr w:type="gramStart"/>
      <w:r>
        <w:rPr>
          <w:b/>
          <w:bCs/>
        </w:rPr>
        <w:t>added :</w:t>
      </w:r>
      <w:proofErr w:type="gramEnd"/>
    </w:p>
    <w:p w14:paraId="143DCF5F" w14:textId="6ABBF67C" w:rsidR="00523C64" w:rsidRDefault="00523C64" w:rsidP="00523C64">
      <w:pPr>
        <w:spacing w:after="160" w:line="259" w:lineRule="auto"/>
        <w:ind w:left="0" w:right="0" w:firstLine="0"/>
        <w:jc w:val="left"/>
        <w:rPr>
          <w:b/>
          <w:bCs/>
        </w:rPr>
      </w:pPr>
    </w:p>
    <w:p w14:paraId="4061611F" w14:textId="2FB722AE" w:rsidR="00523C64" w:rsidRPr="00F617E5" w:rsidRDefault="00523C64" w:rsidP="00523C64">
      <w:pPr>
        <w:spacing w:after="160" w:line="259" w:lineRule="auto"/>
        <w:ind w:left="0" w:right="0" w:firstLine="0"/>
        <w:jc w:val="left"/>
        <w:rPr>
          <w:b/>
          <w:bCs/>
        </w:rPr>
      </w:pPr>
      <w:r w:rsidRPr="00523C64">
        <w:rPr>
          <w:b/>
          <w:bCs/>
        </w:rPr>
        <w:lastRenderedPageBreak/>
        <w:drawing>
          <wp:inline distT="0" distB="0" distL="0" distR="0" wp14:anchorId="1FBA325F" wp14:editId="53EFE459">
            <wp:extent cx="3854370" cy="2134536"/>
            <wp:effectExtent l="0" t="0" r="0" b="0"/>
            <wp:docPr id="18972281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228184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57754" cy="21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1526DDCC" w:rsidR="00015DC4" w:rsidRDefault="00DC0DAC" w:rsidP="00400B37">
            <w:pPr>
              <w:ind w:left="0" w:firstLine="0"/>
            </w:pPr>
            <w:r>
              <w:t>Abdullah Jamali</w:t>
            </w:r>
          </w:p>
        </w:tc>
        <w:tc>
          <w:tcPr>
            <w:tcW w:w="5395" w:type="dxa"/>
          </w:tcPr>
          <w:p w14:paraId="015FE684" w14:textId="3F5724D6" w:rsidR="00015DC4" w:rsidRDefault="00DC0DAC" w:rsidP="00400B37">
            <w:pPr>
              <w:ind w:left="0" w:firstLine="0"/>
            </w:pPr>
            <w:r>
              <w:t>37%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66225905" w:rsidR="00015DC4" w:rsidRDefault="00DC0DAC" w:rsidP="00400B37">
            <w:pPr>
              <w:ind w:left="0" w:firstLine="0"/>
            </w:pPr>
            <w:proofErr w:type="spellStart"/>
            <w:r>
              <w:t>MOhammed</w:t>
            </w:r>
            <w:proofErr w:type="spellEnd"/>
          </w:p>
        </w:tc>
        <w:tc>
          <w:tcPr>
            <w:tcW w:w="5395" w:type="dxa"/>
          </w:tcPr>
          <w:p w14:paraId="78AA9648" w14:textId="0FDD6541" w:rsidR="00015DC4" w:rsidRDefault="00DC0DAC" w:rsidP="00400B37">
            <w:pPr>
              <w:ind w:left="0" w:firstLine="0"/>
            </w:pPr>
            <w:r>
              <w:t>37%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11F2A7FD" w:rsidR="00015DC4" w:rsidRDefault="00DC0DAC" w:rsidP="00400B37">
            <w:pPr>
              <w:ind w:left="0" w:firstLine="0"/>
            </w:pPr>
            <w:r>
              <w:t>Faisal</w:t>
            </w:r>
          </w:p>
        </w:tc>
        <w:tc>
          <w:tcPr>
            <w:tcW w:w="5395" w:type="dxa"/>
          </w:tcPr>
          <w:p w14:paraId="58E78C63" w14:textId="0EF78DB1" w:rsidR="00015DC4" w:rsidRDefault="00DC0DAC" w:rsidP="00400B37">
            <w:pPr>
              <w:ind w:left="0" w:firstLine="0"/>
            </w:pPr>
            <w:r>
              <w:t>2</w:t>
            </w:r>
            <w:r w:rsidR="00FC693E">
              <w:t>6%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>
      <w:pPr>
        <w:rPr>
          <w:lang w:bidi="ar-QA"/>
        </w:rPr>
      </w:pPr>
    </w:p>
    <w:sectPr w:rsidR="00400B37" w:rsidRPr="00400B37" w:rsidSect="00056A8F">
      <w:footerReference w:type="even" r:id="rId31"/>
      <w:footerReference w:type="default" r:id="rId32"/>
      <w:footerReference w:type="first" r:id="rId33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5368F" w14:textId="77777777" w:rsidR="00DD1F6D" w:rsidRDefault="00DD1F6D">
      <w:pPr>
        <w:spacing w:after="0" w:line="240" w:lineRule="auto"/>
      </w:pPr>
      <w:r>
        <w:separator/>
      </w:r>
    </w:p>
  </w:endnote>
  <w:endnote w:type="continuationSeparator" w:id="0">
    <w:p w14:paraId="25053ACB" w14:textId="77777777" w:rsidR="00DD1F6D" w:rsidRDefault="00DD1F6D">
      <w:pPr>
        <w:spacing w:after="0" w:line="240" w:lineRule="auto"/>
      </w:pPr>
      <w:r>
        <w:continuationSeparator/>
      </w:r>
    </w:p>
  </w:endnote>
  <w:endnote w:type="continuationNotice" w:id="1">
    <w:p w14:paraId="18A42B90" w14:textId="77777777" w:rsidR="00DD1F6D" w:rsidRDefault="00DD1F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5438CB" w14:textId="77777777" w:rsidR="00DD1F6D" w:rsidRDefault="00DD1F6D">
      <w:pPr>
        <w:spacing w:after="0" w:line="240" w:lineRule="auto"/>
      </w:pPr>
      <w:r>
        <w:separator/>
      </w:r>
    </w:p>
  </w:footnote>
  <w:footnote w:type="continuationSeparator" w:id="0">
    <w:p w14:paraId="6CDF1D2E" w14:textId="77777777" w:rsidR="00DD1F6D" w:rsidRDefault="00DD1F6D">
      <w:pPr>
        <w:spacing w:after="0" w:line="240" w:lineRule="auto"/>
      </w:pPr>
      <w:r>
        <w:continuationSeparator/>
      </w:r>
    </w:p>
  </w:footnote>
  <w:footnote w:type="continuationNotice" w:id="1">
    <w:p w14:paraId="39D31309" w14:textId="77777777" w:rsidR="00DD1F6D" w:rsidRDefault="00DD1F6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A1A11A6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90626328" o:spid="_x0000_i1025" type="#_x0000_t75" style="width:15.45pt;height:15.45pt;visibility:visible;mso-wrap-style:square">
            <v:imagedata r:id="rId1" o:title=""/>
          </v:shape>
        </w:pict>
      </mc:Choice>
      <mc:Fallback>
        <w:drawing>
          <wp:inline distT="0" distB="0" distL="0" distR="0" wp14:anchorId="052F86FF" wp14:editId="0B5A9AE3">
            <wp:extent cx="196215" cy="196215"/>
            <wp:effectExtent l="0" t="0" r="0" b="0"/>
            <wp:docPr id="190626328" name="Picture 190626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" cy="19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4958828">
    <w:abstractNumId w:val="13"/>
  </w:num>
  <w:num w:numId="2" w16cid:durableId="1968856007">
    <w:abstractNumId w:val="7"/>
  </w:num>
  <w:num w:numId="3" w16cid:durableId="164830629">
    <w:abstractNumId w:val="18"/>
  </w:num>
  <w:num w:numId="4" w16cid:durableId="1045716673">
    <w:abstractNumId w:val="6"/>
  </w:num>
  <w:num w:numId="5" w16cid:durableId="1246692905">
    <w:abstractNumId w:val="17"/>
  </w:num>
  <w:num w:numId="6" w16cid:durableId="2071491723">
    <w:abstractNumId w:val="1"/>
  </w:num>
  <w:num w:numId="7" w16cid:durableId="1578830547">
    <w:abstractNumId w:val="8"/>
  </w:num>
  <w:num w:numId="8" w16cid:durableId="1328746523">
    <w:abstractNumId w:val="16"/>
  </w:num>
  <w:num w:numId="9" w16cid:durableId="264462143">
    <w:abstractNumId w:val="24"/>
  </w:num>
  <w:num w:numId="10" w16cid:durableId="1498111146">
    <w:abstractNumId w:val="26"/>
  </w:num>
  <w:num w:numId="11" w16cid:durableId="895703599">
    <w:abstractNumId w:val="9"/>
  </w:num>
  <w:num w:numId="12" w16cid:durableId="1801338148">
    <w:abstractNumId w:val="2"/>
  </w:num>
  <w:num w:numId="13" w16cid:durableId="1768233990">
    <w:abstractNumId w:val="11"/>
  </w:num>
  <w:num w:numId="14" w16cid:durableId="575018947">
    <w:abstractNumId w:val="4"/>
  </w:num>
  <w:num w:numId="15" w16cid:durableId="1249000188">
    <w:abstractNumId w:val="20"/>
  </w:num>
  <w:num w:numId="16" w16cid:durableId="2065371338">
    <w:abstractNumId w:val="0"/>
  </w:num>
  <w:num w:numId="17" w16cid:durableId="114716208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9324298">
    <w:abstractNumId w:val="3"/>
  </w:num>
  <w:num w:numId="19" w16cid:durableId="631715102">
    <w:abstractNumId w:val="5"/>
  </w:num>
  <w:num w:numId="20" w16cid:durableId="1098601818">
    <w:abstractNumId w:val="21"/>
  </w:num>
  <w:num w:numId="21" w16cid:durableId="1436753311">
    <w:abstractNumId w:val="23"/>
  </w:num>
  <w:num w:numId="22" w16cid:durableId="393432638">
    <w:abstractNumId w:val="14"/>
  </w:num>
  <w:num w:numId="23" w16cid:durableId="299119947">
    <w:abstractNumId w:val="25"/>
  </w:num>
  <w:num w:numId="24" w16cid:durableId="763767157">
    <w:abstractNumId w:val="15"/>
  </w:num>
  <w:num w:numId="25" w16cid:durableId="2002197219">
    <w:abstractNumId w:val="22"/>
  </w:num>
  <w:num w:numId="26" w16cid:durableId="1464426731">
    <w:abstractNumId w:val="19"/>
  </w:num>
  <w:num w:numId="27" w16cid:durableId="709233352">
    <w:abstractNumId w:val="16"/>
  </w:num>
  <w:num w:numId="28" w16cid:durableId="2108689446">
    <w:abstractNumId w:val="16"/>
  </w:num>
  <w:num w:numId="29" w16cid:durableId="1100222579">
    <w:abstractNumId w:val="16"/>
  </w:num>
  <w:num w:numId="30" w16cid:durableId="56631877">
    <w:abstractNumId w:val="16"/>
  </w:num>
  <w:num w:numId="31" w16cid:durableId="1086338511">
    <w:abstractNumId w:val="12"/>
  </w:num>
  <w:num w:numId="32" w16cid:durableId="115652731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216C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23C64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C4B5B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6576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0DAC"/>
    <w:rsid w:val="00DC4157"/>
    <w:rsid w:val="00DC4AB1"/>
    <w:rsid w:val="00DD1F6D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17E5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C693E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818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bdulla Mohamed Mohammad Jamali</cp:lastModifiedBy>
  <cp:revision>2</cp:revision>
  <cp:lastPrinted>2020-09-16T00:13:00Z</cp:lastPrinted>
  <dcterms:created xsi:type="dcterms:W3CDTF">2025-04-12T18:46:00Z</dcterms:created>
  <dcterms:modified xsi:type="dcterms:W3CDTF">2025-04-12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